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C90AC3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E43F53">
        <w:rPr>
          <w:sz w:val="24"/>
          <w:szCs w:val="24"/>
          <w:lang w:val="en-GB"/>
        </w:rPr>
        <w:t>I</w:t>
      </w:r>
      <w:r w:rsidR="0062524C">
        <w:rPr>
          <w:sz w:val="24"/>
          <w:szCs w:val="24"/>
          <w:lang w:val="en-GB"/>
        </w:rPr>
        <w:t>ow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76FC6" w14:textId="77777777" w:rsidR="001C674A" w:rsidRDefault="001C674A" w:rsidP="00CB37D9">
      <w:pPr>
        <w:spacing w:after="0" w:line="240" w:lineRule="auto"/>
      </w:pPr>
      <w:r>
        <w:separator/>
      </w:r>
    </w:p>
  </w:endnote>
  <w:endnote w:type="continuationSeparator" w:id="0">
    <w:p w14:paraId="32885C0F" w14:textId="77777777" w:rsidR="001C674A" w:rsidRDefault="001C67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BFD79" w14:textId="77777777" w:rsidR="002A2E30" w:rsidRDefault="002A2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BD2486" w:rsidR="00CB37D9" w:rsidRPr="002A2E30" w:rsidRDefault="00CB37D9" w:rsidP="002A2E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EFC13" w14:textId="77777777" w:rsidR="002A2E30" w:rsidRDefault="002A2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A3147" w14:textId="77777777" w:rsidR="001C674A" w:rsidRDefault="001C674A" w:rsidP="00CB37D9">
      <w:pPr>
        <w:spacing w:after="0" w:line="240" w:lineRule="auto"/>
      </w:pPr>
      <w:r>
        <w:separator/>
      </w:r>
    </w:p>
  </w:footnote>
  <w:footnote w:type="continuationSeparator" w:id="0">
    <w:p w14:paraId="4CEDB0F4" w14:textId="77777777" w:rsidR="001C674A" w:rsidRDefault="001C67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81D28" w14:textId="77777777" w:rsidR="002A2E30" w:rsidRDefault="002A2E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36C8889" w:rsidR="00AD6FC0" w:rsidRPr="002A2E30" w:rsidRDefault="00AD6FC0" w:rsidP="002A2E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69005" w14:textId="77777777" w:rsidR="002A2E30" w:rsidRDefault="002A2E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1C674A"/>
    <w:rsid w:val="00213AF9"/>
    <w:rsid w:val="00283ABC"/>
    <w:rsid w:val="0029222A"/>
    <w:rsid w:val="002A2E30"/>
    <w:rsid w:val="002D0FCE"/>
    <w:rsid w:val="00385198"/>
    <w:rsid w:val="003A5F2A"/>
    <w:rsid w:val="003B24BC"/>
    <w:rsid w:val="003B7112"/>
    <w:rsid w:val="00426C19"/>
    <w:rsid w:val="004556D4"/>
    <w:rsid w:val="00473500"/>
    <w:rsid w:val="0049422A"/>
    <w:rsid w:val="004F1CD0"/>
    <w:rsid w:val="004F5D47"/>
    <w:rsid w:val="00554D68"/>
    <w:rsid w:val="00570A17"/>
    <w:rsid w:val="00593673"/>
    <w:rsid w:val="005F0103"/>
    <w:rsid w:val="0062524C"/>
    <w:rsid w:val="00651AD0"/>
    <w:rsid w:val="006820EC"/>
    <w:rsid w:val="006B481C"/>
    <w:rsid w:val="006D2C62"/>
    <w:rsid w:val="006F5F60"/>
    <w:rsid w:val="007078E5"/>
    <w:rsid w:val="0073386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C3BD9"/>
    <w:rsid w:val="00AD6FC0"/>
    <w:rsid w:val="00B32A3C"/>
    <w:rsid w:val="00B379EF"/>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3</Words>
  <Characters>1901</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